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4BAEA" w14:textId="7DF866E5" w:rsidR="00785B00" w:rsidRDefault="00754FE7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3320" behindDoc="1" locked="0" layoutInCell="1" allowOverlap="1" wp14:anchorId="63F7B560" wp14:editId="5773DDB8">
                <wp:simplePos x="0" y="0"/>
                <wp:positionH relativeFrom="margin">
                  <wp:align>left</wp:align>
                </wp:positionH>
                <wp:positionV relativeFrom="page">
                  <wp:posOffset>200025</wp:posOffset>
                </wp:positionV>
                <wp:extent cx="6848475" cy="330835"/>
                <wp:effectExtent l="0" t="0" r="9525" b="0"/>
                <wp:wrapNone/>
                <wp:docPr id="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8475" cy="330835"/>
                        </a:xfrm>
                        <a:prstGeom prst="rect">
                          <a:avLst/>
                        </a:prstGeom>
                        <a:solidFill>
                          <a:srgbClr val="0055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rect id="Rectangle 13" style="position:absolute;margin-left:0;margin-top:15.75pt;width:539.25pt;height:26.05pt;z-index:-3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spid="_x0000_s1026" fillcolor="#005596" stroked="f" w14:anchorId="136A62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">
                <w10:wrap anchorx="margin" anchory="page"/>
              </v:rect>
            </w:pict>
          </mc:Fallback>
        </mc:AlternateContent>
      </w:r>
    </w:p>
    <w:p w14:paraId="5D5333D6" w14:textId="77777777" w:rsidR="00785B00" w:rsidRDefault="00754FE7">
      <w:pPr>
        <w:spacing w:before="107"/>
        <w:ind w:left="1308"/>
        <w:rPr>
          <w:rFonts w:ascii="Cambria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89A4112" wp14:editId="00BF4D6C">
            <wp:simplePos x="0" y="0"/>
            <wp:positionH relativeFrom="page">
              <wp:posOffset>1325907</wp:posOffset>
            </wp:positionH>
            <wp:positionV relativeFrom="paragraph">
              <wp:posOffset>254202</wp:posOffset>
            </wp:positionV>
            <wp:extent cx="956044" cy="40957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6044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4609E1B4" wp14:editId="04249C73">
                <wp:simplePos x="0" y="0"/>
                <wp:positionH relativeFrom="page">
                  <wp:posOffset>4215130</wp:posOffset>
                </wp:positionH>
                <wp:positionV relativeFrom="paragraph">
                  <wp:posOffset>379095</wp:posOffset>
                </wp:positionV>
                <wp:extent cx="2923540" cy="120015"/>
                <wp:effectExtent l="0" t="0" r="5080" b="5715"/>
                <wp:wrapTopAndBottom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3540" cy="120015"/>
                          <a:chOff x="6638" y="597"/>
                          <a:chExt cx="4604" cy="189"/>
                        </a:xfrm>
                      </wpg:grpSpPr>
                      <pic:pic xmlns:pic="http://schemas.openxmlformats.org/drawingml/2006/picture">
                        <pic:nvPicPr>
                          <pic:cNvPr id="9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8" y="597"/>
                            <a:ext cx="290" cy="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3" y="597"/>
                            <a:ext cx="219" cy="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3" y="597"/>
                            <a:ext cx="1463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23" y="596"/>
                            <a:ext cx="2519" cy="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8677" y="597"/>
                            <a:ext cx="29" cy="26"/>
                          </a:xfrm>
                          <a:prstGeom prst="rect">
                            <a:avLst/>
                          </a:prstGeom>
                          <a:solidFill>
                            <a:srgbClr val="0055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8677" y="639"/>
                            <a:ext cx="29" cy="109"/>
                          </a:xfrm>
                          <a:prstGeom prst="rect">
                            <a:avLst/>
                          </a:prstGeom>
                          <a:solidFill>
                            <a:srgbClr val="0055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group id="Group 6" style="position:absolute;margin-left:331.9pt;margin-top:29.85pt;width:230.2pt;height:9.45pt;z-index:1048;mso-wrap-distance-left:0;mso-wrap-distance-right:0;mso-position-horizontal-relative:page" coordsize="4604,189" coordorigin="6638,597" o:spid="_x0000_s1026" w14:anchorId="3F91B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2" style="position:absolute;left:6638;top:597;width:290;height:155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">
                  <v:imagedata o:title="" r:id="rId16"/>
                </v:shape>
                <v:shape id="Picture 11" style="position:absolute;left:6973;top:597;width:219;height:1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">
                  <v:imagedata o:title="" r:id="rId17"/>
                </v:shape>
                <v:shape id="Picture 10" style="position:absolute;left:7203;top:597;width:1463;height:188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">
                  <v:imagedata o:title="" r:id="rId18"/>
                </v:shape>
                <v:shape id="Picture 9" style="position:absolute;left:8723;top:596;width:2519;height:187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">
                  <v:imagedata o:title="" r:id="rId19"/>
                </v:shape>
                <v:rect id="Rectangle 8" style="position:absolute;left:8677;top:597;width:29;height:26;visibility:visible;mso-wrap-style:square;v-text-anchor:top" o:spid="_x0000_s1031" fillcolor="#005596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"/>
                <v:rect id="Rectangle 7" style="position:absolute;left:8677;top:639;width:29;height:109;visibility:visible;mso-wrap-style:square;v-text-anchor:top" o:spid="_x0000_s1032" fillcolor="#005596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0B928F7E" wp14:editId="10979298">
                <wp:simplePos x="0" y="0"/>
                <wp:positionH relativeFrom="page">
                  <wp:posOffset>571500</wp:posOffset>
                </wp:positionH>
                <wp:positionV relativeFrom="paragraph">
                  <wp:posOffset>90170</wp:posOffset>
                </wp:positionV>
                <wp:extent cx="681990" cy="542925"/>
                <wp:effectExtent l="9525" t="4445" r="3810" b="5080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990" cy="542925"/>
                          <a:chOff x="900" y="142"/>
                          <a:chExt cx="1074" cy="855"/>
                        </a:xfrm>
                      </wpg:grpSpPr>
                      <wps:wsp>
                        <wps:cNvPr id="5" name="AutoShape 5"/>
                        <wps:cNvSpPr>
                          <a:spLocks/>
                        </wps:cNvSpPr>
                        <wps:spPr bwMode="auto">
                          <a:xfrm>
                            <a:off x="1076" y="375"/>
                            <a:ext cx="883" cy="622"/>
                          </a:xfrm>
                          <a:custGeom>
                            <a:avLst/>
                            <a:gdLst>
                              <a:gd name="T0" fmla="+- 0 1314 1076"/>
                              <a:gd name="T1" fmla="*/ T0 w 883"/>
                              <a:gd name="T2" fmla="+- 0 486 375"/>
                              <a:gd name="T3" fmla="*/ 486 h 622"/>
                              <a:gd name="T4" fmla="+- 0 1261 1076"/>
                              <a:gd name="T5" fmla="*/ T4 w 883"/>
                              <a:gd name="T6" fmla="+- 0 479 375"/>
                              <a:gd name="T7" fmla="*/ 479 h 622"/>
                              <a:gd name="T8" fmla="+- 0 1235 1076"/>
                              <a:gd name="T9" fmla="*/ T8 w 883"/>
                              <a:gd name="T10" fmla="+- 0 525 375"/>
                              <a:gd name="T11" fmla="*/ 525 h 622"/>
                              <a:gd name="T12" fmla="+- 0 1268 1076"/>
                              <a:gd name="T13" fmla="*/ T12 w 883"/>
                              <a:gd name="T14" fmla="+- 0 568 375"/>
                              <a:gd name="T15" fmla="*/ 568 h 622"/>
                              <a:gd name="T16" fmla="+- 0 1319 1076"/>
                              <a:gd name="T17" fmla="*/ T16 w 883"/>
                              <a:gd name="T18" fmla="+- 0 553 375"/>
                              <a:gd name="T19" fmla="*/ 553 h 622"/>
                              <a:gd name="T20" fmla="+- 0 1566 1076"/>
                              <a:gd name="T21" fmla="*/ T20 w 883"/>
                              <a:gd name="T22" fmla="+- 0 423 375"/>
                              <a:gd name="T23" fmla="*/ 423 h 622"/>
                              <a:gd name="T24" fmla="+- 0 1536 1076"/>
                              <a:gd name="T25" fmla="*/ T24 w 883"/>
                              <a:gd name="T26" fmla="+- 0 379 375"/>
                              <a:gd name="T27" fmla="*/ 379 h 622"/>
                              <a:gd name="T28" fmla="+- 0 1483 1076"/>
                              <a:gd name="T29" fmla="*/ T28 w 883"/>
                              <a:gd name="T30" fmla="+- 0 389 375"/>
                              <a:gd name="T31" fmla="*/ 389 h 622"/>
                              <a:gd name="T32" fmla="+- 0 1473 1076"/>
                              <a:gd name="T33" fmla="*/ T32 w 883"/>
                              <a:gd name="T34" fmla="+- 0 442 375"/>
                              <a:gd name="T35" fmla="*/ 442 h 622"/>
                              <a:gd name="T36" fmla="+- 0 1517 1076"/>
                              <a:gd name="T37" fmla="*/ T36 w 883"/>
                              <a:gd name="T38" fmla="+- 0 471 375"/>
                              <a:gd name="T39" fmla="*/ 471 h 622"/>
                              <a:gd name="T40" fmla="+- 0 1562 1076"/>
                              <a:gd name="T41" fmla="*/ T40 w 883"/>
                              <a:gd name="T42" fmla="+- 0 442 375"/>
                              <a:gd name="T43" fmla="*/ 442 h 622"/>
                              <a:gd name="T44" fmla="+- 0 1797 1076"/>
                              <a:gd name="T45" fmla="*/ T44 w 883"/>
                              <a:gd name="T46" fmla="+- 0 506 375"/>
                              <a:gd name="T47" fmla="*/ 506 h 622"/>
                              <a:gd name="T48" fmla="+- 0 1755 1076"/>
                              <a:gd name="T49" fmla="*/ T48 w 883"/>
                              <a:gd name="T50" fmla="+- 0 474 375"/>
                              <a:gd name="T51" fmla="*/ 474 h 622"/>
                              <a:gd name="T52" fmla="+- 0 1709 1076"/>
                              <a:gd name="T53" fmla="*/ T52 w 883"/>
                              <a:gd name="T54" fmla="+- 0 500 375"/>
                              <a:gd name="T55" fmla="*/ 500 h 622"/>
                              <a:gd name="T56" fmla="+- 0 1715 1076"/>
                              <a:gd name="T57" fmla="*/ T56 w 883"/>
                              <a:gd name="T58" fmla="+- 0 553 375"/>
                              <a:gd name="T59" fmla="*/ 553 h 622"/>
                              <a:gd name="T60" fmla="+- 0 1767 1076"/>
                              <a:gd name="T61" fmla="*/ T60 w 883"/>
                              <a:gd name="T62" fmla="+- 0 568 375"/>
                              <a:gd name="T63" fmla="*/ 568 h 622"/>
                              <a:gd name="T64" fmla="+- 0 1800 1076"/>
                              <a:gd name="T65" fmla="*/ T64 w 883"/>
                              <a:gd name="T66" fmla="+- 0 525 375"/>
                              <a:gd name="T67" fmla="*/ 525 h 622"/>
                              <a:gd name="T68" fmla="+- 0 1958 1076"/>
                              <a:gd name="T69" fmla="*/ T68 w 883"/>
                              <a:gd name="T70" fmla="+- 0 601 375"/>
                              <a:gd name="T71" fmla="*/ 601 h 622"/>
                              <a:gd name="T72" fmla="+- 0 1918 1076"/>
                              <a:gd name="T73" fmla="*/ T72 w 883"/>
                              <a:gd name="T74" fmla="+- 0 580 375"/>
                              <a:gd name="T75" fmla="*/ 580 h 622"/>
                              <a:gd name="T76" fmla="+- 0 1838 1076"/>
                              <a:gd name="T77" fmla="*/ T76 w 883"/>
                              <a:gd name="T78" fmla="+- 0 597 375"/>
                              <a:gd name="T79" fmla="*/ 597 h 622"/>
                              <a:gd name="T80" fmla="+- 0 1714 1076"/>
                              <a:gd name="T81" fmla="*/ T80 w 883"/>
                              <a:gd name="T82" fmla="+- 0 595 375"/>
                              <a:gd name="T83" fmla="*/ 595 h 622"/>
                              <a:gd name="T84" fmla="+- 0 1655 1076"/>
                              <a:gd name="T85" fmla="*/ T84 w 883"/>
                              <a:gd name="T86" fmla="+- 0 558 375"/>
                              <a:gd name="T87" fmla="*/ 558 h 622"/>
                              <a:gd name="T88" fmla="+- 0 1662 1076"/>
                              <a:gd name="T89" fmla="*/ T88 w 883"/>
                              <a:gd name="T90" fmla="+- 0 505 375"/>
                              <a:gd name="T91" fmla="*/ 505 h 622"/>
                              <a:gd name="T92" fmla="+- 0 1701 1076"/>
                              <a:gd name="T93" fmla="*/ T92 w 883"/>
                              <a:gd name="T94" fmla="+- 0 464 375"/>
                              <a:gd name="T95" fmla="*/ 464 h 622"/>
                              <a:gd name="T96" fmla="+- 0 1710 1076"/>
                              <a:gd name="T97" fmla="*/ T96 w 883"/>
                              <a:gd name="T98" fmla="+- 0 429 375"/>
                              <a:gd name="T99" fmla="*/ 429 h 622"/>
                              <a:gd name="T100" fmla="+- 0 1686 1076"/>
                              <a:gd name="T101" fmla="*/ T100 w 883"/>
                              <a:gd name="T102" fmla="+- 0 416 375"/>
                              <a:gd name="T103" fmla="*/ 416 h 622"/>
                              <a:gd name="T104" fmla="+- 0 1640 1076"/>
                              <a:gd name="T105" fmla="*/ T104 w 883"/>
                              <a:gd name="T106" fmla="+- 0 445 375"/>
                              <a:gd name="T107" fmla="*/ 445 h 622"/>
                              <a:gd name="T108" fmla="+- 0 1517 1076"/>
                              <a:gd name="T109" fmla="*/ T108 w 883"/>
                              <a:gd name="T110" fmla="+- 0 505 375"/>
                              <a:gd name="T111" fmla="*/ 505 h 622"/>
                              <a:gd name="T112" fmla="+- 0 1391 1076"/>
                              <a:gd name="T113" fmla="*/ T112 w 883"/>
                              <a:gd name="T114" fmla="+- 0 445 375"/>
                              <a:gd name="T115" fmla="*/ 445 h 622"/>
                              <a:gd name="T116" fmla="+- 0 1341 1076"/>
                              <a:gd name="T117" fmla="*/ T116 w 883"/>
                              <a:gd name="T118" fmla="+- 0 420 375"/>
                              <a:gd name="T119" fmla="*/ 420 h 622"/>
                              <a:gd name="T120" fmla="+- 0 1314 1076"/>
                              <a:gd name="T121" fmla="*/ T120 w 883"/>
                              <a:gd name="T122" fmla="+- 0 436 375"/>
                              <a:gd name="T123" fmla="*/ 436 h 622"/>
                              <a:gd name="T124" fmla="+- 0 1330 1076"/>
                              <a:gd name="T125" fmla="*/ T124 w 883"/>
                              <a:gd name="T126" fmla="+- 0 464 375"/>
                              <a:gd name="T127" fmla="*/ 464 h 622"/>
                              <a:gd name="T128" fmla="+- 0 1380 1076"/>
                              <a:gd name="T129" fmla="*/ T128 w 883"/>
                              <a:gd name="T130" fmla="+- 0 516 375"/>
                              <a:gd name="T131" fmla="*/ 516 h 622"/>
                              <a:gd name="T132" fmla="+- 0 1351 1076"/>
                              <a:gd name="T133" fmla="*/ T132 w 883"/>
                              <a:gd name="T134" fmla="+- 0 580 375"/>
                              <a:gd name="T135" fmla="*/ 580 h 622"/>
                              <a:gd name="T136" fmla="+- 0 1241 1076"/>
                              <a:gd name="T137" fmla="*/ T136 w 883"/>
                              <a:gd name="T138" fmla="+- 0 603 375"/>
                              <a:gd name="T139" fmla="*/ 603 h 622"/>
                              <a:gd name="T140" fmla="+- 0 1136 1076"/>
                              <a:gd name="T141" fmla="*/ T140 w 883"/>
                              <a:gd name="T142" fmla="+- 0 583 375"/>
                              <a:gd name="T143" fmla="*/ 583 h 622"/>
                              <a:gd name="T144" fmla="+- 0 1085 1076"/>
                              <a:gd name="T145" fmla="*/ T144 w 883"/>
                              <a:gd name="T146" fmla="+- 0 588 375"/>
                              <a:gd name="T147" fmla="*/ 588 h 622"/>
                              <a:gd name="T148" fmla="+- 0 1081 1076"/>
                              <a:gd name="T149" fmla="*/ T148 w 883"/>
                              <a:gd name="T150" fmla="+- 0 621 375"/>
                              <a:gd name="T151" fmla="*/ 621 h 622"/>
                              <a:gd name="T152" fmla="+- 0 1120 1076"/>
                              <a:gd name="T153" fmla="*/ T152 w 883"/>
                              <a:gd name="T154" fmla="+- 0 646 375"/>
                              <a:gd name="T155" fmla="*/ 646 h 622"/>
                              <a:gd name="T156" fmla="+- 0 1212 1076"/>
                              <a:gd name="T157" fmla="*/ T156 w 883"/>
                              <a:gd name="T158" fmla="+- 0 696 375"/>
                              <a:gd name="T159" fmla="*/ 696 h 622"/>
                              <a:gd name="T160" fmla="+- 0 1244 1076"/>
                              <a:gd name="T161" fmla="*/ T160 w 883"/>
                              <a:gd name="T162" fmla="+- 0 947 375"/>
                              <a:gd name="T163" fmla="*/ 947 h 622"/>
                              <a:gd name="T164" fmla="+- 0 1284 1076"/>
                              <a:gd name="T165" fmla="*/ T164 w 883"/>
                              <a:gd name="T166" fmla="+- 0 997 375"/>
                              <a:gd name="T167" fmla="*/ 997 h 622"/>
                              <a:gd name="T168" fmla="+- 0 1328 1076"/>
                              <a:gd name="T169" fmla="*/ T168 w 883"/>
                              <a:gd name="T170" fmla="+- 0 942 375"/>
                              <a:gd name="T171" fmla="*/ 942 h 622"/>
                              <a:gd name="T172" fmla="+- 0 1380 1076"/>
                              <a:gd name="T173" fmla="*/ T172 w 883"/>
                              <a:gd name="T174" fmla="+- 0 667 375"/>
                              <a:gd name="T175" fmla="*/ 667 h 622"/>
                              <a:gd name="T176" fmla="+- 0 1417 1076"/>
                              <a:gd name="T177" fmla="*/ T176 w 883"/>
                              <a:gd name="T178" fmla="+- 0 613 375"/>
                              <a:gd name="T179" fmla="*/ 613 h 622"/>
                              <a:gd name="T180" fmla="+- 0 1444 1076"/>
                              <a:gd name="T181" fmla="*/ T180 w 883"/>
                              <a:gd name="T182" fmla="+- 0 666 375"/>
                              <a:gd name="T183" fmla="*/ 666 h 622"/>
                              <a:gd name="T184" fmla="+- 0 1477 1076"/>
                              <a:gd name="T185" fmla="*/ T184 w 883"/>
                              <a:gd name="T186" fmla="+- 0 957 375"/>
                              <a:gd name="T187" fmla="*/ 957 h 622"/>
                              <a:gd name="T188" fmla="+- 0 1517 1076"/>
                              <a:gd name="T189" fmla="*/ T188 w 883"/>
                              <a:gd name="T190" fmla="+- 0 996 375"/>
                              <a:gd name="T191" fmla="*/ 996 h 622"/>
                              <a:gd name="T192" fmla="+- 0 1554 1076"/>
                              <a:gd name="T193" fmla="*/ T192 w 883"/>
                              <a:gd name="T194" fmla="+- 0 955 375"/>
                              <a:gd name="T195" fmla="*/ 955 h 622"/>
                              <a:gd name="T196" fmla="+- 0 1588 1076"/>
                              <a:gd name="T197" fmla="*/ T196 w 883"/>
                              <a:gd name="T198" fmla="+- 0 660 375"/>
                              <a:gd name="T199" fmla="*/ 660 h 622"/>
                              <a:gd name="T200" fmla="+- 0 1615 1076"/>
                              <a:gd name="T201" fmla="*/ T200 w 883"/>
                              <a:gd name="T202" fmla="+- 0 610 375"/>
                              <a:gd name="T203" fmla="*/ 610 h 622"/>
                              <a:gd name="T204" fmla="+- 0 1655 1076"/>
                              <a:gd name="T205" fmla="*/ T204 w 883"/>
                              <a:gd name="T206" fmla="+- 0 667 375"/>
                              <a:gd name="T207" fmla="*/ 667 h 622"/>
                              <a:gd name="T208" fmla="+- 0 1707 1076"/>
                              <a:gd name="T209" fmla="*/ T208 w 883"/>
                              <a:gd name="T210" fmla="+- 0 942 375"/>
                              <a:gd name="T211" fmla="*/ 942 h 622"/>
                              <a:gd name="T212" fmla="+- 0 1751 1076"/>
                              <a:gd name="T213" fmla="*/ T212 w 883"/>
                              <a:gd name="T214" fmla="+- 0 997 375"/>
                              <a:gd name="T215" fmla="*/ 997 h 622"/>
                              <a:gd name="T216" fmla="+- 0 1790 1076"/>
                              <a:gd name="T217" fmla="*/ T216 w 883"/>
                              <a:gd name="T218" fmla="+- 0 947 375"/>
                              <a:gd name="T219" fmla="*/ 947 h 622"/>
                              <a:gd name="T220" fmla="+- 0 1823 1076"/>
                              <a:gd name="T221" fmla="*/ T220 w 883"/>
                              <a:gd name="T222" fmla="+- 0 696 375"/>
                              <a:gd name="T223" fmla="*/ 696 h 622"/>
                              <a:gd name="T224" fmla="+- 0 1915 1076"/>
                              <a:gd name="T225" fmla="*/ T224 w 883"/>
                              <a:gd name="T226" fmla="+- 0 646 375"/>
                              <a:gd name="T227" fmla="*/ 646 h 622"/>
                              <a:gd name="T228" fmla="+- 0 1954 1076"/>
                              <a:gd name="T229" fmla="*/ T228 w 883"/>
                              <a:gd name="T230" fmla="+- 0 621 375"/>
                              <a:gd name="T231" fmla="*/ 621 h 6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883" h="622">
                                <a:moveTo>
                                  <a:pt x="255" y="143"/>
                                </a:moveTo>
                                <a:lnTo>
                                  <a:pt x="250" y="125"/>
                                </a:lnTo>
                                <a:lnTo>
                                  <a:pt x="238" y="111"/>
                                </a:lnTo>
                                <a:lnTo>
                                  <a:pt x="222" y="101"/>
                                </a:lnTo>
                                <a:lnTo>
                                  <a:pt x="203" y="99"/>
                                </a:lnTo>
                                <a:lnTo>
                                  <a:pt x="185" y="104"/>
                                </a:lnTo>
                                <a:lnTo>
                                  <a:pt x="171" y="115"/>
                                </a:lnTo>
                                <a:lnTo>
                                  <a:pt x="161" y="131"/>
                                </a:lnTo>
                                <a:lnTo>
                                  <a:pt x="159" y="150"/>
                                </a:lnTo>
                                <a:lnTo>
                                  <a:pt x="164" y="169"/>
                                </a:lnTo>
                                <a:lnTo>
                                  <a:pt x="176" y="183"/>
                                </a:lnTo>
                                <a:lnTo>
                                  <a:pt x="192" y="193"/>
                                </a:lnTo>
                                <a:lnTo>
                                  <a:pt x="210" y="195"/>
                                </a:lnTo>
                                <a:lnTo>
                                  <a:pt x="229" y="190"/>
                                </a:lnTo>
                                <a:lnTo>
                                  <a:pt x="243" y="178"/>
                                </a:lnTo>
                                <a:lnTo>
                                  <a:pt x="253" y="162"/>
                                </a:lnTo>
                                <a:lnTo>
                                  <a:pt x="255" y="143"/>
                                </a:lnTo>
                                <a:moveTo>
                                  <a:pt x="490" y="48"/>
                                </a:moveTo>
                                <a:lnTo>
                                  <a:pt x="486" y="30"/>
                                </a:lnTo>
                                <a:lnTo>
                                  <a:pt x="475" y="14"/>
                                </a:lnTo>
                                <a:lnTo>
                                  <a:pt x="460" y="4"/>
                                </a:lnTo>
                                <a:lnTo>
                                  <a:pt x="441" y="0"/>
                                </a:lnTo>
                                <a:lnTo>
                                  <a:pt x="423" y="4"/>
                                </a:lnTo>
                                <a:lnTo>
                                  <a:pt x="407" y="14"/>
                                </a:lnTo>
                                <a:lnTo>
                                  <a:pt x="397" y="30"/>
                                </a:lnTo>
                                <a:lnTo>
                                  <a:pt x="393" y="48"/>
                                </a:lnTo>
                                <a:lnTo>
                                  <a:pt x="397" y="67"/>
                                </a:lnTo>
                                <a:lnTo>
                                  <a:pt x="407" y="82"/>
                                </a:lnTo>
                                <a:lnTo>
                                  <a:pt x="423" y="93"/>
                                </a:lnTo>
                                <a:lnTo>
                                  <a:pt x="441" y="96"/>
                                </a:lnTo>
                                <a:lnTo>
                                  <a:pt x="460" y="93"/>
                                </a:lnTo>
                                <a:lnTo>
                                  <a:pt x="475" y="82"/>
                                </a:lnTo>
                                <a:lnTo>
                                  <a:pt x="486" y="67"/>
                                </a:lnTo>
                                <a:lnTo>
                                  <a:pt x="490" y="48"/>
                                </a:lnTo>
                                <a:moveTo>
                                  <a:pt x="724" y="150"/>
                                </a:moveTo>
                                <a:lnTo>
                                  <a:pt x="721" y="131"/>
                                </a:lnTo>
                                <a:lnTo>
                                  <a:pt x="712" y="115"/>
                                </a:lnTo>
                                <a:lnTo>
                                  <a:pt x="698" y="104"/>
                                </a:lnTo>
                                <a:lnTo>
                                  <a:pt x="679" y="99"/>
                                </a:lnTo>
                                <a:lnTo>
                                  <a:pt x="660" y="101"/>
                                </a:lnTo>
                                <a:lnTo>
                                  <a:pt x="644" y="111"/>
                                </a:lnTo>
                                <a:lnTo>
                                  <a:pt x="633" y="125"/>
                                </a:lnTo>
                                <a:lnTo>
                                  <a:pt x="628" y="143"/>
                                </a:lnTo>
                                <a:lnTo>
                                  <a:pt x="630" y="162"/>
                                </a:lnTo>
                                <a:lnTo>
                                  <a:pt x="639" y="178"/>
                                </a:lnTo>
                                <a:lnTo>
                                  <a:pt x="654" y="190"/>
                                </a:lnTo>
                                <a:lnTo>
                                  <a:pt x="672" y="195"/>
                                </a:lnTo>
                                <a:lnTo>
                                  <a:pt x="691" y="193"/>
                                </a:lnTo>
                                <a:lnTo>
                                  <a:pt x="707" y="183"/>
                                </a:lnTo>
                                <a:lnTo>
                                  <a:pt x="719" y="169"/>
                                </a:lnTo>
                                <a:lnTo>
                                  <a:pt x="724" y="150"/>
                                </a:lnTo>
                                <a:moveTo>
                                  <a:pt x="882" y="236"/>
                                </a:moveTo>
                                <a:lnTo>
                                  <a:pt x="882" y="229"/>
                                </a:lnTo>
                                <a:lnTo>
                                  <a:pt x="882" y="226"/>
                                </a:lnTo>
                                <a:lnTo>
                                  <a:pt x="874" y="213"/>
                                </a:lnTo>
                                <a:lnTo>
                                  <a:pt x="860" y="207"/>
                                </a:lnTo>
                                <a:lnTo>
                                  <a:pt x="842" y="205"/>
                                </a:lnTo>
                                <a:lnTo>
                                  <a:pt x="822" y="208"/>
                                </a:lnTo>
                                <a:lnTo>
                                  <a:pt x="799" y="214"/>
                                </a:lnTo>
                                <a:lnTo>
                                  <a:pt x="762" y="222"/>
                                </a:lnTo>
                                <a:lnTo>
                                  <a:pt x="718" y="228"/>
                                </a:lnTo>
                                <a:lnTo>
                                  <a:pt x="671" y="229"/>
                                </a:lnTo>
                                <a:lnTo>
                                  <a:pt x="638" y="220"/>
                                </a:lnTo>
                                <a:lnTo>
                                  <a:pt x="627" y="215"/>
                                </a:lnTo>
                                <a:lnTo>
                                  <a:pt x="607" y="204"/>
                                </a:lnTo>
                                <a:lnTo>
                                  <a:pt x="579" y="183"/>
                                </a:lnTo>
                                <a:lnTo>
                                  <a:pt x="556" y="163"/>
                                </a:lnTo>
                                <a:lnTo>
                                  <a:pt x="577" y="140"/>
                                </a:lnTo>
                                <a:lnTo>
                                  <a:pt x="586" y="130"/>
                                </a:lnTo>
                                <a:lnTo>
                                  <a:pt x="598" y="118"/>
                                </a:lnTo>
                                <a:lnTo>
                                  <a:pt x="615" y="100"/>
                                </a:lnTo>
                                <a:lnTo>
                                  <a:pt x="625" y="89"/>
                                </a:lnTo>
                                <a:lnTo>
                                  <a:pt x="632" y="78"/>
                                </a:lnTo>
                                <a:lnTo>
                                  <a:pt x="635" y="66"/>
                                </a:lnTo>
                                <a:lnTo>
                                  <a:pt x="634" y="54"/>
                                </a:lnTo>
                                <a:lnTo>
                                  <a:pt x="629" y="45"/>
                                </a:lnTo>
                                <a:lnTo>
                                  <a:pt x="621" y="41"/>
                                </a:lnTo>
                                <a:lnTo>
                                  <a:pt x="610" y="41"/>
                                </a:lnTo>
                                <a:lnTo>
                                  <a:pt x="598" y="46"/>
                                </a:lnTo>
                                <a:lnTo>
                                  <a:pt x="585" y="53"/>
                                </a:lnTo>
                                <a:lnTo>
                                  <a:pt x="564" y="70"/>
                                </a:lnTo>
                                <a:lnTo>
                                  <a:pt x="530" y="96"/>
                                </a:lnTo>
                                <a:lnTo>
                                  <a:pt x="487" y="120"/>
                                </a:lnTo>
                                <a:lnTo>
                                  <a:pt x="441" y="130"/>
                                </a:lnTo>
                                <a:lnTo>
                                  <a:pt x="394" y="120"/>
                                </a:lnTo>
                                <a:lnTo>
                                  <a:pt x="350" y="96"/>
                                </a:lnTo>
                                <a:lnTo>
                                  <a:pt x="315" y="70"/>
                                </a:lnTo>
                                <a:lnTo>
                                  <a:pt x="294" y="53"/>
                                </a:lnTo>
                                <a:lnTo>
                                  <a:pt x="280" y="47"/>
                                </a:lnTo>
                                <a:lnTo>
                                  <a:pt x="265" y="45"/>
                                </a:lnTo>
                                <a:lnTo>
                                  <a:pt x="252" y="47"/>
                                </a:lnTo>
                                <a:lnTo>
                                  <a:pt x="242" y="53"/>
                                </a:lnTo>
                                <a:lnTo>
                                  <a:pt x="238" y="61"/>
                                </a:lnTo>
                                <a:lnTo>
                                  <a:pt x="240" y="70"/>
                                </a:lnTo>
                                <a:lnTo>
                                  <a:pt x="246" y="79"/>
                                </a:lnTo>
                                <a:lnTo>
                                  <a:pt x="254" y="89"/>
                                </a:lnTo>
                                <a:lnTo>
                                  <a:pt x="265" y="101"/>
                                </a:lnTo>
                                <a:lnTo>
                                  <a:pt x="282" y="119"/>
                                </a:lnTo>
                                <a:lnTo>
                                  <a:pt x="304" y="141"/>
                                </a:lnTo>
                                <a:lnTo>
                                  <a:pt x="325" y="165"/>
                                </a:lnTo>
                                <a:lnTo>
                                  <a:pt x="302" y="185"/>
                                </a:lnTo>
                                <a:lnTo>
                                  <a:pt x="275" y="205"/>
                                </a:lnTo>
                                <a:lnTo>
                                  <a:pt x="244" y="221"/>
                                </a:lnTo>
                                <a:lnTo>
                                  <a:pt x="212" y="229"/>
                                </a:lnTo>
                                <a:lnTo>
                                  <a:pt x="165" y="228"/>
                                </a:lnTo>
                                <a:lnTo>
                                  <a:pt x="120" y="222"/>
                                </a:lnTo>
                                <a:lnTo>
                                  <a:pt x="84" y="214"/>
                                </a:lnTo>
                                <a:lnTo>
                                  <a:pt x="60" y="208"/>
                                </a:lnTo>
                                <a:lnTo>
                                  <a:pt x="41" y="205"/>
                                </a:lnTo>
                                <a:lnTo>
                                  <a:pt x="23" y="207"/>
                                </a:lnTo>
                                <a:lnTo>
                                  <a:pt x="9" y="213"/>
                                </a:lnTo>
                                <a:lnTo>
                                  <a:pt x="0" y="226"/>
                                </a:lnTo>
                                <a:lnTo>
                                  <a:pt x="0" y="236"/>
                                </a:lnTo>
                                <a:lnTo>
                                  <a:pt x="5" y="246"/>
                                </a:lnTo>
                                <a:lnTo>
                                  <a:pt x="13" y="255"/>
                                </a:lnTo>
                                <a:lnTo>
                                  <a:pt x="23" y="263"/>
                                </a:lnTo>
                                <a:lnTo>
                                  <a:pt x="44" y="271"/>
                                </a:lnTo>
                                <a:lnTo>
                                  <a:pt x="77" y="283"/>
                                </a:lnTo>
                                <a:lnTo>
                                  <a:pt x="111" y="299"/>
                                </a:lnTo>
                                <a:lnTo>
                                  <a:pt x="136" y="321"/>
                                </a:lnTo>
                                <a:lnTo>
                                  <a:pt x="149" y="380"/>
                                </a:lnTo>
                                <a:lnTo>
                                  <a:pt x="159" y="478"/>
                                </a:lnTo>
                                <a:lnTo>
                                  <a:pt x="168" y="572"/>
                                </a:lnTo>
                                <a:lnTo>
                                  <a:pt x="181" y="617"/>
                                </a:lnTo>
                                <a:lnTo>
                                  <a:pt x="194" y="621"/>
                                </a:lnTo>
                                <a:lnTo>
                                  <a:pt x="208" y="622"/>
                                </a:lnTo>
                                <a:lnTo>
                                  <a:pt x="223" y="621"/>
                                </a:lnTo>
                                <a:lnTo>
                                  <a:pt x="235" y="617"/>
                                </a:lnTo>
                                <a:lnTo>
                                  <a:pt x="252" y="567"/>
                                </a:lnTo>
                                <a:lnTo>
                                  <a:pt x="271" y="464"/>
                                </a:lnTo>
                                <a:lnTo>
                                  <a:pt x="289" y="357"/>
                                </a:lnTo>
                                <a:lnTo>
                                  <a:pt x="304" y="292"/>
                                </a:lnTo>
                                <a:lnTo>
                                  <a:pt x="313" y="276"/>
                                </a:lnTo>
                                <a:lnTo>
                                  <a:pt x="326" y="257"/>
                                </a:lnTo>
                                <a:lnTo>
                                  <a:pt x="341" y="238"/>
                                </a:lnTo>
                                <a:lnTo>
                                  <a:pt x="348" y="229"/>
                                </a:lnTo>
                                <a:lnTo>
                                  <a:pt x="357" y="218"/>
                                </a:lnTo>
                                <a:lnTo>
                                  <a:pt x="368" y="291"/>
                                </a:lnTo>
                                <a:lnTo>
                                  <a:pt x="379" y="393"/>
                                </a:lnTo>
                                <a:lnTo>
                                  <a:pt x="390" y="498"/>
                                </a:lnTo>
                                <a:lnTo>
                                  <a:pt x="401" y="582"/>
                                </a:lnTo>
                                <a:lnTo>
                                  <a:pt x="413" y="618"/>
                                </a:lnTo>
                                <a:lnTo>
                                  <a:pt x="425" y="621"/>
                                </a:lnTo>
                                <a:lnTo>
                                  <a:pt x="441" y="621"/>
                                </a:lnTo>
                                <a:lnTo>
                                  <a:pt x="455" y="621"/>
                                </a:lnTo>
                                <a:lnTo>
                                  <a:pt x="466" y="618"/>
                                </a:lnTo>
                                <a:lnTo>
                                  <a:pt x="478" y="580"/>
                                </a:lnTo>
                                <a:lnTo>
                                  <a:pt x="489" y="495"/>
                                </a:lnTo>
                                <a:lnTo>
                                  <a:pt x="501" y="388"/>
                                </a:lnTo>
                                <a:lnTo>
                                  <a:pt x="512" y="285"/>
                                </a:lnTo>
                                <a:lnTo>
                                  <a:pt x="522" y="218"/>
                                </a:lnTo>
                                <a:lnTo>
                                  <a:pt x="523" y="215"/>
                                </a:lnTo>
                                <a:lnTo>
                                  <a:pt x="539" y="235"/>
                                </a:lnTo>
                                <a:lnTo>
                                  <a:pt x="555" y="255"/>
                                </a:lnTo>
                                <a:lnTo>
                                  <a:pt x="569" y="275"/>
                                </a:lnTo>
                                <a:lnTo>
                                  <a:pt x="579" y="292"/>
                                </a:lnTo>
                                <a:lnTo>
                                  <a:pt x="594" y="357"/>
                                </a:lnTo>
                                <a:lnTo>
                                  <a:pt x="612" y="464"/>
                                </a:lnTo>
                                <a:lnTo>
                                  <a:pt x="631" y="567"/>
                                </a:lnTo>
                                <a:lnTo>
                                  <a:pt x="648" y="617"/>
                                </a:lnTo>
                                <a:lnTo>
                                  <a:pt x="660" y="621"/>
                                </a:lnTo>
                                <a:lnTo>
                                  <a:pt x="675" y="622"/>
                                </a:lnTo>
                                <a:lnTo>
                                  <a:pt x="689" y="621"/>
                                </a:lnTo>
                                <a:lnTo>
                                  <a:pt x="702" y="617"/>
                                </a:lnTo>
                                <a:lnTo>
                                  <a:pt x="714" y="572"/>
                                </a:lnTo>
                                <a:lnTo>
                                  <a:pt x="724" y="478"/>
                                </a:lnTo>
                                <a:lnTo>
                                  <a:pt x="734" y="380"/>
                                </a:lnTo>
                                <a:lnTo>
                                  <a:pt x="747" y="321"/>
                                </a:lnTo>
                                <a:lnTo>
                                  <a:pt x="772" y="299"/>
                                </a:lnTo>
                                <a:lnTo>
                                  <a:pt x="806" y="283"/>
                                </a:lnTo>
                                <a:lnTo>
                                  <a:pt x="839" y="271"/>
                                </a:lnTo>
                                <a:lnTo>
                                  <a:pt x="860" y="263"/>
                                </a:lnTo>
                                <a:lnTo>
                                  <a:pt x="870" y="255"/>
                                </a:lnTo>
                                <a:lnTo>
                                  <a:pt x="878" y="246"/>
                                </a:lnTo>
                                <a:lnTo>
                                  <a:pt x="882" y="236"/>
                                </a:lnTo>
                              </a:path>
                            </a:pathLst>
                          </a:custGeom>
                          <a:solidFill>
                            <a:srgbClr val="0055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899" y="142"/>
                            <a:ext cx="1074" cy="351"/>
                          </a:xfrm>
                          <a:custGeom>
                            <a:avLst/>
                            <a:gdLst>
                              <a:gd name="T0" fmla="+- 0 1363 900"/>
                              <a:gd name="T1" fmla="*/ T0 w 1074"/>
                              <a:gd name="T2" fmla="+- 0 142 142"/>
                              <a:gd name="T3" fmla="*/ 142 h 351"/>
                              <a:gd name="T4" fmla="+- 0 1336 900"/>
                              <a:gd name="T5" fmla="*/ T4 w 1074"/>
                              <a:gd name="T6" fmla="+- 0 143 142"/>
                              <a:gd name="T7" fmla="*/ 143 h 351"/>
                              <a:gd name="T8" fmla="+- 0 1309 900"/>
                              <a:gd name="T9" fmla="*/ T8 w 1074"/>
                              <a:gd name="T10" fmla="+- 0 152 142"/>
                              <a:gd name="T11" fmla="*/ 152 h 351"/>
                              <a:gd name="T12" fmla="+- 0 1280 900"/>
                              <a:gd name="T13" fmla="*/ T12 w 1074"/>
                              <a:gd name="T14" fmla="+- 0 166 142"/>
                              <a:gd name="T15" fmla="*/ 166 h 351"/>
                              <a:gd name="T16" fmla="+- 0 1240 900"/>
                              <a:gd name="T17" fmla="*/ T16 w 1074"/>
                              <a:gd name="T18" fmla="+- 0 188 142"/>
                              <a:gd name="T19" fmla="*/ 188 h 351"/>
                              <a:gd name="T20" fmla="+- 0 1170 900"/>
                              <a:gd name="T21" fmla="*/ T20 w 1074"/>
                              <a:gd name="T22" fmla="+- 0 229 142"/>
                              <a:gd name="T23" fmla="*/ 229 h 351"/>
                              <a:gd name="T24" fmla="+- 0 1085 900"/>
                              <a:gd name="T25" fmla="*/ T24 w 1074"/>
                              <a:gd name="T26" fmla="+- 0 281 142"/>
                              <a:gd name="T27" fmla="*/ 281 h 351"/>
                              <a:gd name="T28" fmla="+- 0 1000 900"/>
                              <a:gd name="T29" fmla="*/ T28 w 1074"/>
                              <a:gd name="T30" fmla="+- 0 332 142"/>
                              <a:gd name="T31" fmla="*/ 332 h 351"/>
                              <a:gd name="T32" fmla="+- 0 934 900"/>
                              <a:gd name="T33" fmla="*/ T32 w 1074"/>
                              <a:gd name="T34" fmla="+- 0 374 142"/>
                              <a:gd name="T35" fmla="*/ 374 h 351"/>
                              <a:gd name="T36" fmla="+- 0 900 900"/>
                              <a:gd name="T37" fmla="*/ T36 w 1074"/>
                              <a:gd name="T38" fmla="+- 0 398 142"/>
                              <a:gd name="T39" fmla="*/ 398 h 351"/>
                              <a:gd name="T40" fmla="+- 0 930 900"/>
                              <a:gd name="T41" fmla="*/ T40 w 1074"/>
                              <a:gd name="T42" fmla="+- 0 415 142"/>
                              <a:gd name="T43" fmla="*/ 415 h 351"/>
                              <a:gd name="T44" fmla="+- 0 974 900"/>
                              <a:gd name="T45" fmla="*/ T44 w 1074"/>
                              <a:gd name="T46" fmla="+- 0 440 142"/>
                              <a:gd name="T47" fmla="*/ 440 h 351"/>
                              <a:gd name="T48" fmla="+- 0 1042 900"/>
                              <a:gd name="T49" fmla="*/ T48 w 1074"/>
                              <a:gd name="T50" fmla="+- 0 476 142"/>
                              <a:gd name="T51" fmla="*/ 476 h 351"/>
                              <a:gd name="T52" fmla="+- 0 1073 900"/>
                              <a:gd name="T53" fmla="*/ T52 w 1074"/>
                              <a:gd name="T54" fmla="+- 0 488 142"/>
                              <a:gd name="T55" fmla="*/ 488 h 351"/>
                              <a:gd name="T56" fmla="+- 0 1103 900"/>
                              <a:gd name="T57" fmla="*/ T56 w 1074"/>
                              <a:gd name="T58" fmla="+- 0 493 142"/>
                              <a:gd name="T59" fmla="*/ 493 h 351"/>
                              <a:gd name="T60" fmla="+- 0 1135 900"/>
                              <a:gd name="T61" fmla="*/ T60 w 1074"/>
                              <a:gd name="T62" fmla="+- 0 489 142"/>
                              <a:gd name="T63" fmla="*/ 489 h 351"/>
                              <a:gd name="T64" fmla="+- 0 1167 900"/>
                              <a:gd name="T65" fmla="*/ T64 w 1074"/>
                              <a:gd name="T66" fmla="+- 0 476 142"/>
                              <a:gd name="T67" fmla="*/ 476 h 351"/>
                              <a:gd name="T68" fmla="+- 0 1292 900"/>
                              <a:gd name="T69" fmla="*/ T68 w 1074"/>
                              <a:gd name="T70" fmla="+- 0 403 142"/>
                              <a:gd name="T71" fmla="*/ 403 h 351"/>
                              <a:gd name="T72" fmla="+- 0 1385 900"/>
                              <a:gd name="T73" fmla="*/ T72 w 1074"/>
                              <a:gd name="T74" fmla="+- 0 351 142"/>
                              <a:gd name="T75" fmla="*/ 351 h 351"/>
                              <a:gd name="T76" fmla="+- 0 1469 900"/>
                              <a:gd name="T77" fmla="*/ T76 w 1074"/>
                              <a:gd name="T78" fmla="+- 0 309 142"/>
                              <a:gd name="T79" fmla="*/ 309 h 351"/>
                              <a:gd name="T80" fmla="+- 0 1520 900"/>
                              <a:gd name="T81" fmla="*/ T80 w 1074"/>
                              <a:gd name="T82" fmla="+- 0 293 142"/>
                              <a:gd name="T83" fmla="*/ 293 h 351"/>
                              <a:gd name="T84" fmla="+- 0 1703 900"/>
                              <a:gd name="T85" fmla="*/ T84 w 1074"/>
                              <a:gd name="T86" fmla="+- 0 293 142"/>
                              <a:gd name="T87" fmla="*/ 293 h 351"/>
                              <a:gd name="T88" fmla="+- 0 1497 900"/>
                              <a:gd name="T89" fmla="*/ T88 w 1074"/>
                              <a:gd name="T90" fmla="+- 0 197 142"/>
                              <a:gd name="T91" fmla="*/ 197 h 351"/>
                              <a:gd name="T92" fmla="+- 0 1429 900"/>
                              <a:gd name="T93" fmla="*/ T92 w 1074"/>
                              <a:gd name="T94" fmla="+- 0 165 142"/>
                              <a:gd name="T95" fmla="*/ 165 h 351"/>
                              <a:gd name="T96" fmla="+- 0 1395 900"/>
                              <a:gd name="T97" fmla="*/ T96 w 1074"/>
                              <a:gd name="T98" fmla="+- 0 150 142"/>
                              <a:gd name="T99" fmla="*/ 150 h 351"/>
                              <a:gd name="T100" fmla="+- 0 1363 900"/>
                              <a:gd name="T101" fmla="*/ T100 w 1074"/>
                              <a:gd name="T102" fmla="+- 0 142 142"/>
                              <a:gd name="T103" fmla="*/ 142 h 351"/>
                              <a:gd name="T104" fmla="+- 0 1703 900"/>
                              <a:gd name="T105" fmla="*/ T104 w 1074"/>
                              <a:gd name="T106" fmla="+- 0 293 142"/>
                              <a:gd name="T107" fmla="*/ 293 h 351"/>
                              <a:gd name="T108" fmla="+- 0 1520 900"/>
                              <a:gd name="T109" fmla="*/ T108 w 1074"/>
                              <a:gd name="T110" fmla="+- 0 293 142"/>
                              <a:gd name="T111" fmla="*/ 293 h 351"/>
                              <a:gd name="T112" fmla="+- 0 1575 900"/>
                              <a:gd name="T113" fmla="*/ T112 w 1074"/>
                              <a:gd name="T114" fmla="+- 0 313 142"/>
                              <a:gd name="T115" fmla="*/ 313 h 351"/>
                              <a:gd name="T116" fmla="+- 0 1667 900"/>
                              <a:gd name="T117" fmla="*/ T116 w 1074"/>
                              <a:gd name="T118" fmla="+- 0 355 142"/>
                              <a:gd name="T119" fmla="*/ 355 h 351"/>
                              <a:gd name="T120" fmla="+- 0 1857 900"/>
                              <a:gd name="T121" fmla="*/ T120 w 1074"/>
                              <a:gd name="T122" fmla="+- 0 449 142"/>
                              <a:gd name="T123" fmla="*/ 449 h 351"/>
                              <a:gd name="T124" fmla="+- 0 1905 900"/>
                              <a:gd name="T125" fmla="*/ T124 w 1074"/>
                              <a:gd name="T126" fmla="+- 0 469 142"/>
                              <a:gd name="T127" fmla="*/ 469 h 351"/>
                              <a:gd name="T128" fmla="+- 0 1934 900"/>
                              <a:gd name="T129" fmla="*/ T128 w 1074"/>
                              <a:gd name="T130" fmla="+- 0 471 142"/>
                              <a:gd name="T131" fmla="*/ 471 h 351"/>
                              <a:gd name="T132" fmla="+- 0 1959 900"/>
                              <a:gd name="T133" fmla="*/ T132 w 1074"/>
                              <a:gd name="T134" fmla="+- 0 465 142"/>
                              <a:gd name="T135" fmla="*/ 465 h 351"/>
                              <a:gd name="T136" fmla="+- 0 1973 900"/>
                              <a:gd name="T137" fmla="*/ T136 w 1074"/>
                              <a:gd name="T138" fmla="+- 0 450 142"/>
                              <a:gd name="T139" fmla="*/ 450 h 351"/>
                              <a:gd name="T140" fmla="+- 0 1968 900"/>
                              <a:gd name="T141" fmla="*/ T140 w 1074"/>
                              <a:gd name="T142" fmla="+- 0 427 142"/>
                              <a:gd name="T143" fmla="*/ 427 h 351"/>
                              <a:gd name="T144" fmla="+- 0 1942 900"/>
                              <a:gd name="T145" fmla="*/ T144 w 1074"/>
                              <a:gd name="T146" fmla="+- 0 411 142"/>
                              <a:gd name="T147" fmla="*/ 411 h 351"/>
                              <a:gd name="T148" fmla="+- 0 1879 900"/>
                              <a:gd name="T149" fmla="*/ T148 w 1074"/>
                              <a:gd name="T150" fmla="+- 0 379 142"/>
                              <a:gd name="T151" fmla="*/ 379 h 351"/>
                              <a:gd name="T152" fmla="+- 0 1703 900"/>
                              <a:gd name="T153" fmla="*/ T152 w 1074"/>
                              <a:gd name="T154" fmla="+- 0 293 142"/>
                              <a:gd name="T155" fmla="*/ 293 h 3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1074" h="351">
                                <a:moveTo>
                                  <a:pt x="463" y="0"/>
                                </a:moveTo>
                                <a:lnTo>
                                  <a:pt x="436" y="1"/>
                                </a:lnTo>
                                <a:lnTo>
                                  <a:pt x="409" y="10"/>
                                </a:lnTo>
                                <a:lnTo>
                                  <a:pt x="380" y="24"/>
                                </a:lnTo>
                                <a:lnTo>
                                  <a:pt x="340" y="46"/>
                                </a:lnTo>
                                <a:lnTo>
                                  <a:pt x="270" y="87"/>
                                </a:lnTo>
                                <a:lnTo>
                                  <a:pt x="185" y="139"/>
                                </a:lnTo>
                                <a:lnTo>
                                  <a:pt x="100" y="190"/>
                                </a:lnTo>
                                <a:lnTo>
                                  <a:pt x="34" y="232"/>
                                </a:lnTo>
                                <a:lnTo>
                                  <a:pt x="0" y="256"/>
                                </a:lnTo>
                                <a:lnTo>
                                  <a:pt x="30" y="273"/>
                                </a:lnTo>
                                <a:lnTo>
                                  <a:pt x="74" y="298"/>
                                </a:lnTo>
                                <a:lnTo>
                                  <a:pt x="142" y="334"/>
                                </a:lnTo>
                                <a:lnTo>
                                  <a:pt x="173" y="346"/>
                                </a:lnTo>
                                <a:lnTo>
                                  <a:pt x="203" y="351"/>
                                </a:lnTo>
                                <a:lnTo>
                                  <a:pt x="235" y="347"/>
                                </a:lnTo>
                                <a:lnTo>
                                  <a:pt x="267" y="334"/>
                                </a:lnTo>
                                <a:lnTo>
                                  <a:pt x="392" y="261"/>
                                </a:lnTo>
                                <a:lnTo>
                                  <a:pt x="485" y="209"/>
                                </a:lnTo>
                                <a:lnTo>
                                  <a:pt x="569" y="167"/>
                                </a:lnTo>
                                <a:lnTo>
                                  <a:pt x="620" y="151"/>
                                </a:lnTo>
                                <a:lnTo>
                                  <a:pt x="803" y="151"/>
                                </a:lnTo>
                                <a:lnTo>
                                  <a:pt x="597" y="55"/>
                                </a:lnTo>
                                <a:lnTo>
                                  <a:pt x="529" y="23"/>
                                </a:lnTo>
                                <a:lnTo>
                                  <a:pt x="495" y="8"/>
                                </a:lnTo>
                                <a:lnTo>
                                  <a:pt x="463" y="0"/>
                                </a:lnTo>
                                <a:close/>
                                <a:moveTo>
                                  <a:pt x="803" y="151"/>
                                </a:moveTo>
                                <a:lnTo>
                                  <a:pt x="620" y="151"/>
                                </a:lnTo>
                                <a:lnTo>
                                  <a:pt x="675" y="171"/>
                                </a:lnTo>
                                <a:lnTo>
                                  <a:pt x="767" y="213"/>
                                </a:lnTo>
                                <a:lnTo>
                                  <a:pt x="957" y="307"/>
                                </a:lnTo>
                                <a:lnTo>
                                  <a:pt x="1005" y="327"/>
                                </a:lnTo>
                                <a:lnTo>
                                  <a:pt x="1034" y="329"/>
                                </a:lnTo>
                                <a:lnTo>
                                  <a:pt x="1059" y="323"/>
                                </a:lnTo>
                                <a:lnTo>
                                  <a:pt x="1073" y="308"/>
                                </a:lnTo>
                                <a:lnTo>
                                  <a:pt x="1068" y="285"/>
                                </a:lnTo>
                                <a:lnTo>
                                  <a:pt x="1042" y="269"/>
                                </a:lnTo>
                                <a:lnTo>
                                  <a:pt x="979" y="237"/>
                                </a:lnTo>
                                <a:lnTo>
                                  <a:pt x="803" y="1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CB34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0" y="665"/>
                            <a:ext cx="168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group id="Group 2" style="position:absolute;margin-left:45pt;margin-top:7.1pt;width:53.7pt;height:42.75pt;z-index:1096;mso-position-horizontal-relative:page" coordsize="1074,855" coordorigin="900,142" o:spid="_x0000_s1026" w14:anchorId="0DCEF7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">
                <v:shape id="AutoShape 5" style="position:absolute;left:1076;top:375;width:883;height:622;visibility:visible;mso-wrap-style:square;v-text-anchor:top" coordsize="883,622" o:spid="_x0000_s1027" fillcolor="#005596" stroked="f" path="m255,143r-5,-18l238,111,222,101,203,99r-18,5l171,115r-10,16l159,150r5,19l176,183r16,10l210,195r19,-5l243,178r10,-16l255,143m490,48l486,30,475,14,460,4,441,,423,4,407,14,397,30r-4,18l397,67r10,15l423,93r18,3l460,93,475,82,486,67r4,-19m724,150r-3,-19l712,115,698,104,679,99r-19,2l644,111r-11,14l628,143r2,19l639,178r15,12l672,195r19,-2l707,183r12,-14l724,150t158,86l882,229r,-3l874,213r-14,-6l842,205r-20,3l799,214r-37,8l718,228r-47,1l638,220r-11,-5l607,204,579,183,556,163r21,-23l586,130r12,-12l615,100,625,89r7,-11l635,66,634,54r-5,-9l621,41r-11,l598,46r-13,7l564,70,530,96r-43,24l441,130,394,120,350,96,315,70,294,53,280,47,265,45r-13,2l242,53r-4,8l240,70r6,9l254,89r11,12l282,119r22,22l325,165r-23,20l275,205r-31,16l212,229r-47,-1l120,222,84,214,60,208,41,205r-18,2l9,213,,226r,10l5,246r8,9l23,263r21,8l77,283r34,16l136,321r13,59l159,478r9,94l181,617r13,4l208,622r15,-1l235,617r17,-50l271,464,289,357r15,-65l313,276r13,-19l341,238r7,-9l357,218r11,73l379,393r11,105l401,582r12,36l425,621r16,l455,621r11,-3l478,580r11,-85l501,388,512,285r10,-67l523,215r16,20l555,255r14,20l579,292r15,65l612,464r19,103l648,617r12,4l675,622r14,-1l702,617r12,-45l724,478r10,-98l747,321r25,-22l806,283r33,-12l860,263r10,-8l878,246r4,-10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">
                  <v:path arrowok="t" o:connecttype="custom" o:connectlocs="238,486;185,479;159,525;192,568;243,553;490,423;460,379;407,389;397,442;441,471;486,442;721,506;679,474;633,500;639,553;691,568;724,525;882,601;842,580;762,597;638,595;579,558;586,505;625,464;634,429;610,416;564,445;441,505;315,445;265,420;238,436;254,464;304,516;275,580;165,603;60,583;9,588;5,621;44,646;136,696;168,947;208,997;252,942;304,667;341,613;368,666;401,957;441,996;478,955;512,660;539,610;579,667;631,942;675,997;714,947;747,696;839,646;878,621" o:connectangles="0,0,0,0,0,0,0,0,0,0,0,0,0,0,0,0,0,0,0,0,0,0,0,0,0,0,0,0,0,0,0,0,0,0,0,0,0,0,0,0,0,0,0,0,0,0,0,0,0,0,0,0,0,0,0,0,0,0"/>
                </v:shape>
                <v:shape id="AutoShape 4" style="position:absolute;left:899;top:142;width:1074;height:351;visibility:visible;mso-wrap-style:square;v-text-anchor:top" coordsize="1074,351" o:spid="_x0000_s1028" fillcolor="#2cb34a" stroked="f" path="m463,l436,1r-27,9l380,24,340,46,270,87r-85,52l100,190,34,232,,256r30,17l74,298r68,36l173,346r30,5l235,347r32,-13l392,261r93,-52l569,167r51,-16l803,151,597,55,529,23,495,8,463,xm803,151r-183,l675,171r92,42l957,307r48,20l1034,329r25,-6l1073,308r-5,-23l1042,269,979,237,803,1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">
                  <v:path arrowok="t" o:connecttype="custom" o:connectlocs="463,142;436,143;409,152;380,166;340,188;270,229;185,281;100,332;34,374;0,398;30,415;74,440;142,476;173,488;203,493;235,489;267,476;392,403;485,351;569,309;620,293;803,293;597,197;529,165;495,150;463,142;803,293;620,293;675,313;767,355;957,449;1005,469;1034,471;1059,465;1073,450;1068,427;1042,411;979,379;803,293" o:connectangles="0,0,0,0,0,0,0,0,0,0,0,0,0,0,0,0,0,0,0,0,0,0,0,0,0,0,0,0,0,0,0,0,0,0,0,0,0,0,0"/>
                </v:shape>
                <v:shape id="Picture 3" style="position:absolute;left:1020;top:665;width:168;height:309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">
                  <v:imagedata o:title="" r:id="rId21"/>
                </v:shape>
                <w10:wrap anchorx="page"/>
              </v:group>
            </w:pict>
          </mc:Fallback>
        </mc:AlternateContent>
      </w:r>
      <w:r>
        <w:rPr>
          <w:rFonts w:ascii="Cambria"/>
          <w:color w:val="2DB34A"/>
          <w:w w:val="95"/>
        </w:rPr>
        <w:t>Macomb County</w:t>
      </w:r>
    </w:p>
    <w:p w14:paraId="7832A5BB" w14:textId="77777777" w:rsidR="006B0B96" w:rsidRDefault="006B0B96" w:rsidP="006B0B96">
      <w:pPr>
        <w:ind w:left="1308"/>
      </w:pPr>
    </w:p>
    <w:p w14:paraId="3038D928" w14:textId="77777777" w:rsidR="00413015" w:rsidRPr="00413015" w:rsidRDefault="00413015" w:rsidP="0041301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/>
        <w:autoSpaceDN/>
        <w:jc w:val="center"/>
        <w:rPr>
          <w:rFonts w:ascii="Times New Roman" w:eastAsia="Times New Roman" w:hAnsi="Times New Roman" w:cs="Times New Roman"/>
          <w:b/>
          <w:sz w:val="47"/>
          <w:szCs w:val="47"/>
        </w:rPr>
      </w:pPr>
      <w:r w:rsidRPr="00413015">
        <w:rPr>
          <w:rFonts w:ascii="Times New Roman" w:eastAsia="Times New Roman" w:hAnsi="Times New Roman" w:cs="Times New Roman"/>
          <w:b/>
          <w:sz w:val="47"/>
          <w:szCs w:val="47"/>
        </w:rPr>
        <w:t xml:space="preserve">Family Selection Criteria for Application               </w:t>
      </w:r>
    </w:p>
    <w:p w14:paraId="0FEF9F36" w14:textId="77777777" w:rsidR="00413015" w:rsidRPr="00413015" w:rsidRDefault="00413015" w:rsidP="00413015">
      <w:pPr>
        <w:widowControl/>
        <w:autoSpaceDE/>
        <w:autoSpaceDN/>
        <w:jc w:val="center"/>
        <w:rPr>
          <w:rFonts w:ascii="Times New Roman" w:eastAsia="Times New Roman" w:hAnsi="Times New Roman" w:cs="Times New Roman"/>
        </w:rPr>
      </w:pPr>
    </w:p>
    <w:p w14:paraId="76BB9FA0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sz w:val="18"/>
          <w:szCs w:val="18"/>
        </w:rPr>
      </w:pPr>
      <w:r w:rsidRPr="00413015">
        <w:rPr>
          <w:rFonts w:ascii="Times New Roman" w:eastAsia="Times New Roman" w:hAnsi="Times New Roman" w:cs="Times New Roman"/>
          <w:b/>
          <w:sz w:val="28"/>
          <w:szCs w:val="28"/>
        </w:rPr>
        <w:t>Criteria:</w:t>
      </w:r>
    </w:p>
    <w:p w14:paraId="16E7A222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4F43A022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>There are Three (3) criteria used to select applicants listed below:</w:t>
      </w:r>
    </w:p>
    <w:p w14:paraId="70631183" w14:textId="77777777" w:rsidR="00413015" w:rsidRPr="00413015" w:rsidRDefault="00413015" w:rsidP="00413015">
      <w:pPr>
        <w:widowControl/>
        <w:numPr>
          <w:ilvl w:val="0"/>
          <w:numId w:val="2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>Ability to Pay – legal verifiable income that falls within income range (see chart below)</w:t>
      </w:r>
    </w:p>
    <w:p w14:paraId="23A3D4A3" w14:textId="5271AF5C" w:rsidR="00413015" w:rsidRPr="00413015" w:rsidRDefault="00413015" w:rsidP="00413015">
      <w:pPr>
        <w:widowControl/>
        <w:numPr>
          <w:ilvl w:val="0"/>
          <w:numId w:val="2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51262F1B">
        <w:rPr>
          <w:rFonts w:ascii="Times New Roman" w:eastAsia="Times New Roman" w:hAnsi="Times New Roman" w:cs="Times New Roman"/>
          <w:sz w:val="26"/>
          <w:szCs w:val="26"/>
        </w:rPr>
        <w:t>Need – proof of living in some type of substandard housing (see housing need assessment form)</w:t>
      </w:r>
    </w:p>
    <w:p w14:paraId="1B09EC9B" w14:textId="5F8BA007" w:rsidR="00413015" w:rsidRPr="00413015" w:rsidRDefault="00413015" w:rsidP="73B333B4">
      <w:pPr>
        <w:widowControl/>
        <w:numPr>
          <w:ilvl w:val="0"/>
          <w:numId w:val="2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73B333B4">
        <w:rPr>
          <w:rFonts w:ascii="Times New Roman" w:eastAsia="Times New Roman" w:hAnsi="Times New Roman" w:cs="Times New Roman"/>
          <w:sz w:val="26"/>
          <w:szCs w:val="26"/>
        </w:rPr>
        <w:t xml:space="preserve">Willingness to Partner – each adult in the home completes a minimum of 250 volunteer hours. </w:t>
      </w:r>
      <w:r>
        <w:br/>
      </w:r>
    </w:p>
    <w:p w14:paraId="66C6B745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b/>
          <w:sz w:val="28"/>
          <w:szCs w:val="28"/>
        </w:rPr>
      </w:pPr>
      <w:r w:rsidRPr="00413015">
        <w:rPr>
          <w:rFonts w:ascii="Times New Roman" w:eastAsia="Times New Roman" w:hAnsi="Times New Roman" w:cs="Times New Roman"/>
          <w:b/>
          <w:sz w:val="28"/>
          <w:szCs w:val="28"/>
        </w:rPr>
        <w:t>Ability to Pay:</w:t>
      </w:r>
    </w:p>
    <w:p w14:paraId="7071BE69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>This section clarifies guidelines used for reviewing the applicant’s ability to pay.</w:t>
      </w:r>
    </w:p>
    <w:p w14:paraId="56A2B502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48"/>
        <w:gridCol w:w="2073"/>
        <w:gridCol w:w="1800"/>
      </w:tblGrid>
      <w:tr w:rsidR="00413015" w:rsidRPr="00413015" w14:paraId="0E7D58E2" w14:textId="77777777" w:rsidTr="73B333B4">
        <w:trPr>
          <w:trHeight w:val="827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3B06F919" w14:textId="77777777" w:rsidR="00413015" w:rsidRPr="00413015" w:rsidRDefault="00413015" w:rsidP="00413015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413015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Family Size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158F1917" w14:textId="77777777" w:rsidR="00413015" w:rsidRPr="00413015" w:rsidRDefault="00413015" w:rsidP="00413015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413015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Minimum Yearly Gross Salary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DC23523" w14:textId="77777777" w:rsidR="00413015" w:rsidRPr="00413015" w:rsidRDefault="00413015" w:rsidP="00413015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413015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Max Yearly Gross Salary </w:t>
            </w:r>
          </w:p>
        </w:tc>
      </w:tr>
      <w:tr w:rsidR="00413015" w:rsidRPr="00413015" w14:paraId="70CAFB61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79C78F6B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1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77D5FA59" w14:textId="0FA5F16E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31,35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6F2198C" w14:textId="36474A96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50,150</w:t>
            </w:r>
          </w:p>
        </w:tc>
      </w:tr>
      <w:tr w:rsidR="00413015" w:rsidRPr="00413015" w14:paraId="2AB77DB3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361AAB2E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3825CFC4" w14:textId="22EBEEFB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35,80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DA053B1" w14:textId="73B40116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57,300</w:t>
            </w:r>
          </w:p>
        </w:tc>
      </w:tr>
      <w:tr w:rsidR="00413015" w:rsidRPr="00413015" w14:paraId="6ADF1E98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5C5E120B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3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1FE71DEB" w14:textId="64DA7DFF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40,30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07385C2" w14:textId="5F7913EC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64,450</w:t>
            </w:r>
          </w:p>
        </w:tc>
      </w:tr>
      <w:tr w:rsidR="00413015" w:rsidRPr="00413015" w14:paraId="55A3BAB3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0CA59320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4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4709F2D7" w14:textId="20979860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44,75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3B5EF21" w14:textId="61855C6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71,600</w:t>
            </w:r>
          </w:p>
        </w:tc>
      </w:tr>
      <w:tr w:rsidR="00413015" w:rsidRPr="00413015" w14:paraId="26093B0B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053E4C95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5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420CA4A7" w14:textId="472D138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48,35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A15812B" w14:textId="4AAEC60C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77,350</w:t>
            </w:r>
          </w:p>
        </w:tc>
      </w:tr>
      <w:tr w:rsidR="00413015" w:rsidRPr="00413015" w14:paraId="25F2C4C0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4B2AE88A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4827E447" w14:textId="015B6959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51,95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D6D5215" w14:textId="33E19721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83,100</w:t>
            </w:r>
          </w:p>
        </w:tc>
      </w:tr>
      <w:tr w:rsidR="00413015" w:rsidRPr="00413015" w14:paraId="540AD129" w14:textId="77777777" w:rsidTr="73B333B4">
        <w:trPr>
          <w:trHeight w:val="193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6D72BA69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7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656644FB" w14:textId="0F54A52B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55,50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F712E52" w14:textId="7EBB1D3A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88,800</w:t>
            </w:r>
          </w:p>
        </w:tc>
      </w:tr>
      <w:tr w:rsidR="00413015" w:rsidRPr="00413015" w14:paraId="4A60B171" w14:textId="77777777" w:rsidTr="73B333B4">
        <w:trPr>
          <w:trHeight w:val="204"/>
          <w:jc w:val="center"/>
        </w:trPr>
        <w:tc>
          <w:tcPr>
            <w:tcW w:w="1748" w:type="dxa"/>
            <w:shd w:val="clear" w:color="auto" w:fill="auto"/>
            <w:vAlign w:val="center"/>
          </w:tcPr>
          <w:p w14:paraId="3E06F5C6" w14:textId="77777777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8</w:t>
            </w:r>
          </w:p>
        </w:tc>
        <w:tc>
          <w:tcPr>
            <w:tcW w:w="2073" w:type="dxa"/>
            <w:shd w:val="clear" w:color="auto" w:fill="auto"/>
            <w:vAlign w:val="center"/>
          </w:tcPr>
          <w:p w14:paraId="2C0F8BA4" w14:textId="0DE06C8C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59,100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6CDCD4" w14:textId="4285147D" w:rsidR="00413015" w:rsidRPr="00413015" w:rsidRDefault="00413015" w:rsidP="73B333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B333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$94,550</w:t>
            </w:r>
          </w:p>
        </w:tc>
      </w:tr>
    </w:tbl>
    <w:p w14:paraId="7A8422C6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sz w:val="16"/>
          <w:szCs w:val="16"/>
        </w:rPr>
      </w:pPr>
    </w:p>
    <w:p w14:paraId="3A370742" w14:textId="77777777" w:rsidR="00413015" w:rsidRPr="00413015" w:rsidRDefault="00413015" w:rsidP="00413015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413015">
        <w:rPr>
          <w:rFonts w:ascii="Times New Roman" w:eastAsia="Times New Roman" w:hAnsi="Times New Roman" w:cs="Times New Roman"/>
          <w:b/>
          <w:sz w:val="20"/>
          <w:szCs w:val="20"/>
        </w:rPr>
        <w:t>* All program requirements are subject to change without notification</w:t>
      </w:r>
    </w:p>
    <w:p w14:paraId="6C1E363B" w14:textId="77777777" w:rsidR="00413015" w:rsidRPr="00413015" w:rsidRDefault="00413015" w:rsidP="00413015">
      <w:pPr>
        <w:widowControl/>
        <w:autoSpaceDE/>
        <w:autoSpaceDN/>
        <w:rPr>
          <w:rFonts w:ascii="Times New Roman" w:eastAsia="Times New Roman" w:hAnsi="Times New Roman" w:cs="Times New Roman"/>
          <w:b/>
          <w:sz w:val="28"/>
          <w:szCs w:val="28"/>
        </w:rPr>
      </w:pPr>
      <w:r w:rsidRPr="00413015">
        <w:rPr>
          <w:rFonts w:ascii="Times New Roman" w:eastAsia="Times New Roman" w:hAnsi="Times New Roman" w:cs="Times New Roman"/>
          <w:b/>
          <w:sz w:val="28"/>
          <w:szCs w:val="28"/>
        </w:rPr>
        <w:t>Credit Criteria:</w:t>
      </w:r>
    </w:p>
    <w:p w14:paraId="5E136BAB" w14:textId="77777777" w:rsidR="00413015" w:rsidRPr="00413015" w:rsidRDefault="00413015" w:rsidP="00413015">
      <w:pPr>
        <w:widowControl/>
        <w:numPr>
          <w:ilvl w:val="0"/>
          <w:numId w:val="5"/>
        </w:numPr>
        <w:autoSpaceDE/>
        <w:autoSpaceDN/>
        <w:contextualSpacing/>
        <w:rPr>
          <w:rFonts w:ascii="Times New Roman" w:eastAsia="Times New Roman" w:hAnsi="Times New Roman" w:cs="Times New Roman"/>
          <w:b/>
          <w:sz w:val="28"/>
          <w:szCs w:val="28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>Must have a Credit Score in the 600’s to qualify and 640 or higher to close on a house.</w:t>
      </w:r>
    </w:p>
    <w:p w14:paraId="2A16713D" w14:textId="77777777" w:rsidR="00413015" w:rsidRPr="00413015" w:rsidRDefault="00413015" w:rsidP="00413015">
      <w:pPr>
        <w:widowControl/>
        <w:numPr>
          <w:ilvl w:val="0"/>
          <w:numId w:val="3"/>
        </w:numPr>
        <w:autoSpaceDE/>
        <w:autoSpaceDN/>
        <w:rPr>
          <w:rFonts w:ascii="Times New Roman" w:eastAsia="Times New Roman" w:hAnsi="Times New Roman" w:cs="Times New Roman"/>
          <w:sz w:val="24"/>
          <w:szCs w:val="24"/>
        </w:rPr>
      </w:pPr>
      <w:r w:rsidRPr="73B333B4">
        <w:rPr>
          <w:rFonts w:ascii="Times New Roman" w:eastAsia="Times New Roman" w:hAnsi="Times New Roman" w:cs="Times New Roman"/>
          <w:sz w:val="24"/>
          <w:szCs w:val="24"/>
        </w:rPr>
        <w:t xml:space="preserve">Debt-to-Income ratio of 40% or lower: a math projection calculating the income you have coming in versus the debt you should have </w:t>
      </w:r>
      <w:bookmarkStart w:id="0" w:name="_Int_WMUQLMH1"/>
      <w:r w:rsidRPr="73B333B4">
        <w:rPr>
          <w:rFonts w:ascii="Times New Roman" w:eastAsia="Times New Roman" w:hAnsi="Times New Roman" w:cs="Times New Roman"/>
          <w:sz w:val="24"/>
          <w:szCs w:val="24"/>
        </w:rPr>
        <w:t>going</w:t>
      </w:r>
      <w:bookmarkEnd w:id="0"/>
      <w:r w:rsidRPr="73B333B4">
        <w:rPr>
          <w:rFonts w:ascii="Times New Roman" w:eastAsia="Times New Roman" w:hAnsi="Times New Roman" w:cs="Times New Roman"/>
          <w:sz w:val="24"/>
          <w:szCs w:val="24"/>
        </w:rPr>
        <w:t xml:space="preserve"> out which includes </w:t>
      </w:r>
    </w:p>
    <w:p w14:paraId="3A02FD23" w14:textId="77777777" w:rsidR="00413015" w:rsidRPr="00413015" w:rsidRDefault="00413015" w:rsidP="00413015">
      <w:pPr>
        <w:widowControl/>
        <w:numPr>
          <w:ilvl w:val="0"/>
          <w:numId w:val="4"/>
        </w:numPr>
        <w:autoSpaceDE/>
        <w:autoSpaceDN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13015">
        <w:rPr>
          <w:rFonts w:ascii="Times New Roman" w:eastAsia="Times New Roman" w:hAnsi="Times New Roman" w:cs="Times New Roman"/>
          <w:sz w:val="24"/>
          <w:szCs w:val="24"/>
        </w:rPr>
        <w:t>Minimum payments</w:t>
      </w:r>
    </w:p>
    <w:p w14:paraId="1FB60899" w14:textId="77777777" w:rsidR="00413015" w:rsidRPr="00413015" w:rsidRDefault="00413015" w:rsidP="00413015">
      <w:pPr>
        <w:widowControl/>
        <w:numPr>
          <w:ilvl w:val="0"/>
          <w:numId w:val="4"/>
        </w:numPr>
        <w:autoSpaceDE/>
        <w:autoSpaceDN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13015">
        <w:rPr>
          <w:rFonts w:ascii="Times New Roman" w:eastAsia="Times New Roman" w:hAnsi="Times New Roman" w:cs="Times New Roman"/>
          <w:sz w:val="24"/>
          <w:szCs w:val="24"/>
        </w:rPr>
        <w:t xml:space="preserve">5% of collection </w:t>
      </w:r>
    </w:p>
    <w:p w14:paraId="2574AA1A" w14:textId="77777777" w:rsidR="00413015" w:rsidRPr="00413015" w:rsidRDefault="00413015" w:rsidP="00413015">
      <w:pPr>
        <w:widowControl/>
        <w:numPr>
          <w:ilvl w:val="0"/>
          <w:numId w:val="4"/>
        </w:numPr>
        <w:autoSpaceDE/>
        <w:autoSpaceDN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13015">
        <w:rPr>
          <w:rFonts w:ascii="Times New Roman" w:eastAsia="Times New Roman" w:hAnsi="Times New Roman" w:cs="Times New Roman"/>
          <w:sz w:val="24"/>
          <w:szCs w:val="24"/>
        </w:rPr>
        <w:t>2% of Student loans</w:t>
      </w:r>
    </w:p>
    <w:p w14:paraId="07AE7D18" w14:textId="77777777" w:rsidR="00413015" w:rsidRPr="00413015" w:rsidRDefault="00413015" w:rsidP="00413015">
      <w:pPr>
        <w:widowControl/>
        <w:numPr>
          <w:ilvl w:val="0"/>
          <w:numId w:val="4"/>
        </w:numPr>
        <w:autoSpaceDE/>
        <w:autoSpaceDN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1301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503315368" behindDoc="1" locked="0" layoutInCell="1" allowOverlap="1" wp14:anchorId="331A9ED4" wp14:editId="1F4BEFBA">
            <wp:simplePos x="0" y="0"/>
            <wp:positionH relativeFrom="column">
              <wp:posOffset>5686425</wp:posOffset>
            </wp:positionH>
            <wp:positionV relativeFrom="paragraph">
              <wp:posOffset>138430</wp:posOffset>
            </wp:positionV>
            <wp:extent cx="828675" cy="885825"/>
            <wp:effectExtent l="0" t="0" r="0" b="0"/>
            <wp:wrapNone/>
            <wp:docPr id="2" name="Picture 2" descr="Fair Hous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ir Housing Logo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3015">
        <w:rPr>
          <w:rFonts w:ascii="Times New Roman" w:eastAsia="Times New Roman" w:hAnsi="Times New Roman" w:cs="Times New Roman"/>
          <w:sz w:val="24"/>
          <w:szCs w:val="24"/>
        </w:rPr>
        <w:t xml:space="preserve">1% of medical </w:t>
      </w:r>
    </w:p>
    <w:p w14:paraId="4C01A66F" w14:textId="77777777" w:rsidR="00413015" w:rsidRPr="00413015" w:rsidRDefault="00413015" w:rsidP="00413015">
      <w:pPr>
        <w:widowControl/>
        <w:numPr>
          <w:ilvl w:val="0"/>
          <w:numId w:val="3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 xml:space="preserve">Never filed bankruptcy </w:t>
      </w:r>
      <w:r w:rsidRPr="00413015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or</w:t>
      </w:r>
      <w:r w:rsidRPr="00413015">
        <w:rPr>
          <w:rFonts w:ascii="Times New Roman" w:eastAsia="Times New Roman" w:hAnsi="Times New Roman" w:cs="Times New Roman"/>
          <w:sz w:val="26"/>
          <w:szCs w:val="26"/>
        </w:rPr>
        <w:t xml:space="preserve"> 2 years from discharge of bankruptcy.</w:t>
      </w:r>
    </w:p>
    <w:p w14:paraId="765ACA4F" w14:textId="78E512B2" w:rsidR="00413015" w:rsidRPr="00413015" w:rsidRDefault="00413015" w:rsidP="00413015">
      <w:pPr>
        <w:widowControl/>
        <w:numPr>
          <w:ilvl w:val="0"/>
          <w:numId w:val="3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</w:rPr>
      </w:pPr>
      <w:r w:rsidRPr="00413015">
        <w:rPr>
          <w:rFonts w:ascii="Times New Roman" w:eastAsia="Times New Roman" w:hAnsi="Times New Roman" w:cs="Times New Roman"/>
          <w:sz w:val="26"/>
          <w:szCs w:val="26"/>
        </w:rPr>
        <w:t>No foreclosure or within 3 years from foreclosure.</w:t>
      </w:r>
    </w:p>
    <w:p w14:paraId="14103EAD" w14:textId="77777777" w:rsidR="00413015" w:rsidRPr="00413015" w:rsidRDefault="00413015" w:rsidP="00413015">
      <w:pPr>
        <w:widowControl/>
        <w:numPr>
          <w:ilvl w:val="0"/>
          <w:numId w:val="3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  <w:u w:val="single"/>
        </w:rPr>
      </w:pPr>
      <w:r w:rsidRPr="016181EE">
        <w:rPr>
          <w:rFonts w:ascii="Times New Roman" w:eastAsia="Times New Roman" w:hAnsi="Times New Roman" w:cs="Times New Roman"/>
          <w:sz w:val="26"/>
          <w:szCs w:val="26"/>
        </w:rPr>
        <w:t xml:space="preserve">No open </w:t>
      </w:r>
      <w:bookmarkStart w:id="1" w:name="_Int_NbXFrh2O"/>
      <w:r w:rsidRPr="016181EE">
        <w:rPr>
          <w:rFonts w:ascii="Times New Roman" w:eastAsia="Times New Roman" w:hAnsi="Times New Roman" w:cs="Times New Roman"/>
          <w:sz w:val="26"/>
          <w:szCs w:val="26"/>
        </w:rPr>
        <w:t>liens</w:t>
      </w:r>
      <w:bookmarkEnd w:id="1"/>
      <w:r w:rsidRPr="016181EE">
        <w:rPr>
          <w:rFonts w:ascii="Times New Roman" w:eastAsia="Times New Roman" w:hAnsi="Times New Roman" w:cs="Times New Roman"/>
          <w:sz w:val="26"/>
          <w:szCs w:val="26"/>
        </w:rPr>
        <w:t xml:space="preserve"> or judgments against the applicants.</w:t>
      </w:r>
    </w:p>
    <w:p w14:paraId="4E411DA2" w14:textId="0E6833FF" w:rsidR="00413015" w:rsidRPr="00413015" w:rsidRDefault="00413015" w:rsidP="00413015">
      <w:pPr>
        <w:widowControl/>
        <w:numPr>
          <w:ilvl w:val="0"/>
          <w:numId w:val="3"/>
        </w:numPr>
        <w:autoSpaceDE/>
        <w:autoSpaceDN/>
        <w:rPr>
          <w:rFonts w:ascii="Times New Roman" w:eastAsia="Times New Roman" w:hAnsi="Times New Roman" w:cs="Times New Roman"/>
          <w:sz w:val="26"/>
          <w:szCs w:val="26"/>
          <w:u w:val="single"/>
        </w:rPr>
      </w:pPr>
      <w:r w:rsidRPr="73B333B4">
        <w:rPr>
          <w:rFonts w:ascii="Times New Roman" w:eastAsia="Times New Roman" w:hAnsi="Times New Roman" w:cs="Times New Roman"/>
          <w:sz w:val="26"/>
          <w:szCs w:val="26"/>
        </w:rPr>
        <w:t>Cannot be delinquent on Student loans or Child Support.</w:t>
      </w:r>
    </w:p>
    <w:p w14:paraId="06AADD38" w14:textId="77777777" w:rsidR="006B0B96" w:rsidRDefault="006B0B96" w:rsidP="006B0B96">
      <w:pPr>
        <w:ind w:left="1308"/>
      </w:pPr>
    </w:p>
    <w:sectPr w:rsidR="006B0B96" w:rsidSect="00EF127D">
      <w:headerReference w:type="default" r:id="rId23"/>
      <w:footerReference w:type="default" r:id="rId24"/>
      <w:type w:val="continuous"/>
      <w:pgSz w:w="12240" w:h="15840"/>
      <w:pgMar w:top="720" w:right="720" w:bottom="720" w:left="72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BF317" w14:textId="77777777" w:rsidR="006A23FA" w:rsidRDefault="006A23FA" w:rsidP="004C02D6">
      <w:r>
        <w:separator/>
      </w:r>
    </w:p>
  </w:endnote>
  <w:endnote w:type="continuationSeparator" w:id="0">
    <w:p w14:paraId="5E7ABCEE" w14:textId="77777777" w:rsidR="006A23FA" w:rsidRDefault="006A23FA" w:rsidP="004C0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CFBF8" w14:textId="0595C8F2" w:rsidR="00AC4DAD" w:rsidRDefault="73B333B4" w:rsidP="00AC4DAD">
    <w:pPr>
      <w:pStyle w:val="BodyText"/>
      <w:spacing w:line="280" w:lineRule="auto"/>
      <w:ind w:left="119"/>
      <w:rPr>
        <w:color w:val="005596"/>
      </w:rPr>
    </w:pPr>
    <w:r>
      <w:rPr>
        <w:rFonts w:ascii="Verdana"/>
        <w:color w:val="005596"/>
      </w:rPr>
      <w:t xml:space="preserve">Admin Office </w:t>
    </w:r>
    <w:r>
      <w:rPr>
        <w:color w:val="005596"/>
        <w:w w:val="75"/>
      </w:rPr>
      <w:t xml:space="preserve">| </w:t>
    </w:r>
    <w:r w:rsidRPr="004C02D6">
      <w:rPr>
        <w:color w:val="005596"/>
        <w:w w:val="75"/>
        <w:sz w:val="16"/>
        <w:szCs w:val="16"/>
      </w:rPr>
      <w:t>25 N. Main St., Mount Clemens, MI 48043</w:t>
    </w:r>
    <w:r>
      <w:rPr>
        <w:color w:val="005596"/>
      </w:rPr>
      <w:t xml:space="preserve"> Tel (586) 263-1540 fax (586) 203-4935</w:t>
    </w:r>
  </w:p>
  <w:p w14:paraId="1C1B4B83" w14:textId="77777777" w:rsidR="00AC4DAD" w:rsidRDefault="00AC4DAD" w:rsidP="00AC4DAD">
    <w:pPr>
      <w:pStyle w:val="BodyText"/>
      <w:spacing w:line="280" w:lineRule="auto"/>
      <w:ind w:left="119"/>
    </w:pPr>
    <w:r>
      <w:rPr>
        <w:color w:val="005596"/>
      </w:rPr>
      <w:t xml:space="preserve"> </w:t>
    </w:r>
    <w:hyperlink r:id="rId1">
      <w:r>
        <w:rPr>
          <w:color w:val="005596"/>
        </w:rPr>
        <w:t>info@macombhabitat.org</w:t>
      </w:r>
    </w:hyperlink>
    <w:r>
      <w:rPr>
        <w:color w:val="005596"/>
      </w:rPr>
      <w:t xml:space="preserve"> macomhabitat.org</w:t>
    </w:r>
  </w:p>
  <w:p w14:paraId="5E2CA227" w14:textId="77777777" w:rsidR="00AC4DAD" w:rsidRDefault="00AC4DAD" w:rsidP="00AC4DAD">
    <w:pPr>
      <w:pStyle w:val="BodyText"/>
      <w:spacing w:before="84"/>
      <w:ind w:left="119"/>
    </w:pPr>
    <w:r>
      <w:rPr>
        <w:rFonts w:ascii="Verdana"/>
        <w:color w:val="005596"/>
      </w:rPr>
      <w:t xml:space="preserve">Shelby Township ReStore </w:t>
    </w:r>
    <w:r>
      <w:rPr>
        <w:color w:val="005596"/>
        <w:w w:val="75"/>
      </w:rPr>
      <w:t xml:space="preserve">| </w:t>
    </w:r>
    <w:r>
      <w:rPr>
        <w:color w:val="005596"/>
      </w:rPr>
      <w:t>46614 Van Dyke, Shelby Township, MI 48317 macombhabitat.org/restore</w:t>
    </w:r>
  </w:p>
  <w:p w14:paraId="1CA5C4D4" w14:textId="46799381" w:rsidR="00AC4DAD" w:rsidRDefault="73B333B4" w:rsidP="00AC4DAD">
    <w:pPr>
      <w:pStyle w:val="BodyText"/>
      <w:spacing w:before="115"/>
      <w:ind w:left="119"/>
    </w:pPr>
    <w:r>
      <w:rPr>
        <w:rFonts w:ascii="Verdana"/>
        <w:color w:val="005596"/>
      </w:rPr>
      <w:t xml:space="preserve">Warren ReStore </w:t>
    </w:r>
    <w:r>
      <w:rPr>
        <w:color w:val="005596"/>
        <w:w w:val="75"/>
      </w:rPr>
      <w:t xml:space="preserve">| </w:t>
    </w:r>
    <w:r>
      <w:rPr>
        <w:color w:val="005596"/>
      </w:rPr>
      <w:t>23211 Van Dyke, Warren, MI 48089 Tel (586) 806-5604 macombhabitat.org/resto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14B07" w14:textId="77777777" w:rsidR="006A23FA" w:rsidRDefault="006A23FA" w:rsidP="004C02D6">
      <w:r>
        <w:separator/>
      </w:r>
    </w:p>
  </w:footnote>
  <w:footnote w:type="continuationSeparator" w:id="0">
    <w:p w14:paraId="43012A41" w14:textId="77777777" w:rsidR="006A23FA" w:rsidRDefault="006A23FA" w:rsidP="004C0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3B333B4" w14:paraId="0BBD0B30" w14:textId="77777777" w:rsidTr="73B333B4">
      <w:tc>
        <w:tcPr>
          <w:tcW w:w="3600" w:type="dxa"/>
        </w:tcPr>
        <w:p w14:paraId="3C88BDB1" w14:textId="2C08C537" w:rsidR="73B333B4" w:rsidRDefault="73B333B4" w:rsidP="73B333B4">
          <w:pPr>
            <w:pStyle w:val="Header"/>
            <w:ind w:left="-115"/>
          </w:pPr>
        </w:p>
      </w:tc>
      <w:tc>
        <w:tcPr>
          <w:tcW w:w="3600" w:type="dxa"/>
        </w:tcPr>
        <w:p w14:paraId="0B8C858D" w14:textId="2EDE2B89" w:rsidR="73B333B4" w:rsidRDefault="73B333B4" w:rsidP="73B333B4">
          <w:pPr>
            <w:pStyle w:val="Header"/>
            <w:jc w:val="center"/>
          </w:pPr>
        </w:p>
      </w:tc>
      <w:tc>
        <w:tcPr>
          <w:tcW w:w="3600" w:type="dxa"/>
        </w:tcPr>
        <w:p w14:paraId="7D518D8D" w14:textId="5781F77F" w:rsidR="73B333B4" w:rsidRDefault="73B333B4" w:rsidP="73B333B4">
          <w:pPr>
            <w:pStyle w:val="Header"/>
            <w:ind w:right="-115"/>
            <w:jc w:val="right"/>
          </w:pPr>
        </w:p>
      </w:tc>
    </w:tr>
  </w:tbl>
  <w:p w14:paraId="73D7C58D" w14:textId="1B856A15" w:rsidR="73B333B4" w:rsidRDefault="73B333B4" w:rsidP="73B333B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Z6A332wchdzaU" int2:id="2DcUvaU4">
      <int2:state int2:value="Rejected" int2:type="LegacyProofing"/>
    </int2:textHash>
    <int2:bookmark int2:bookmarkName="_Int_NbXFrh2O" int2:invalidationBookmarkName="" int2:hashCode="Ey1hktwmTzGi33" int2:id="1SqNt9po">
      <int2:state int2:value="Rejected" int2:type="LegacyProofing"/>
    </int2:bookmark>
    <int2:bookmark int2:bookmarkName="_Int_WMUQLMH1" int2:invalidationBookmarkName="" int2:hashCode="GhmFGSDPkpPF6L" int2:id="pnbMc2qN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24E7B"/>
    <w:multiLevelType w:val="hybridMultilevel"/>
    <w:tmpl w:val="377C0B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11958A9"/>
    <w:multiLevelType w:val="hybridMultilevel"/>
    <w:tmpl w:val="50067C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606781"/>
    <w:multiLevelType w:val="hybridMultilevel"/>
    <w:tmpl w:val="3BBC2960"/>
    <w:lvl w:ilvl="0" w:tplc="94D65A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5017C"/>
    <w:multiLevelType w:val="hybridMultilevel"/>
    <w:tmpl w:val="962CC512"/>
    <w:lvl w:ilvl="0" w:tplc="94D65A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8A4C81"/>
    <w:multiLevelType w:val="hybridMultilevel"/>
    <w:tmpl w:val="744AD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582534">
    <w:abstractNumId w:val="4"/>
  </w:num>
  <w:num w:numId="2" w16cid:durableId="364644722">
    <w:abstractNumId w:val="1"/>
  </w:num>
  <w:num w:numId="3" w16cid:durableId="1131249227">
    <w:abstractNumId w:val="3"/>
  </w:num>
  <w:num w:numId="4" w16cid:durableId="736828994">
    <w:abstractNumId w:val="0"/>
  </w:num>
  <w:num w:numId="5" w16cid:durableId="12554766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tDAysjAyMTWzMDNX0lEKTi0uzszPAykwqwUAPd695CwAAAA="/>
  </w:docVars>
  <w:rsids>
    <w:rsidRoot w:val="00785B00"/>
    <w:rsid w:val="00055E2B"/>
    <w:rsid w:val="00057ACE"/>
    <w:rsid w:val="00082791"/>
    <w:rsid w:val="000E0CFD"/>
    <w:rsid w:val="001577E1"/>
    <w:rsid w:val="001F4263"/>
    <w:rsid w:val="00266F73"/>
    <w:rsid w:val="003B741D"/>
    <w:rsid w:val="00413015"/>
    <w:rsid w:val="004C02D6"/>
    <w:rsid w:val="005141D7"/>
    <w:rsid w:val="00522F27"/>
    <w:rsid w:val="00540AA0"/>
    <w:rsid w:val="00547F66"/>
    <w:rsid w:val="005B4EAA"/>
    <w:rsid w:val="005C78E9"/>
    <w:rsid w:val="006950F1"/>
    <w:rsid w:val="006A23FA"/>
    <w:rsid w:val="006B0B96"/>
    <w:rsid w:val="00721602"/>
    <w:rsid w:val="007450ED"/>
    <w:rsid w:val="00754FE7"/>
    <w:rsid w:val="00785B00"/>
    <w:rsid w:val="007C2B27"/>
    <w:rsid w:val="00831123"/>
    <w:rsid w:val="00865FE2"/>
    <w:rsid w:val="00891185"/>
    <w:rsid w:val="00894923"/>
    <w:rsid w:val="00945348"/>
    <w:rsid w:val="00A10CF6"/>
    <w:rsid w:val="00A4185F"/>
    <w:rsid w:val="00A44E86"/>
    <w:rsid w:val="00A62E09"/>
    <w:rsid w:val="00AC4DAD"/>
    <w:rsid w:val="00B00834"/>
    <w:rsid w:val="00BB0C1D"/>
    <w:rsid w:val="00BD05D1"/>
    <w:rsid w:val="00BE79A1"/>
    <w:rsid w:val="00C24DBF"/>
    <w:rsid w:val="00D3635F"/>
    <w:rsid w:val="00D43F3F"/>
    <w:rsid w:val="00EA2703"/>
    <w:rsid w:val="00EA66BA"/>
    <w:rsid w:val="00EF127D"/>
    <w:rsid w:val="00FB153B"/>
    <w:rsid w:val="016181EE"/>
    <w:rsid w:val="082089C6"/>
    <w:rsid w:val="1012734E"/>
    <w:rsid w:val="11AE43AF"/>
    <w:rsid w:val="1B5D137B"/>
    <w:rsid w:val="21CC54FF"/>
    <w:rsid w:val="23682560"/>
    <w:rsid w:val="37A9ACDF"/>
    <w:rsid w:val="4CC6CB13"/>
    <w:rsid w:val="51262F1B"/>
    <w:rsid w:val="6A382000"/>
    <w:rsid w:val="6E11753C"/>
    <w:rsid w:val="6F0B9123"/>
    <w:rsid w:val="70A76184"/>
    <w:rsid w:val="73B333B4"/>
    <w:rsid w:val="79A6365C"/>
    <w:rsid w:val="7AE51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ADC0A"/>
  <w15:docId w15:val="{A7B15C28-FC29-4381-80E3-608F6C89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54F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FE7"/>
    <w:rPr>
      <w:rFonts w:ascii="Tahoma" w:eastAsia="Century Gothic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2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2D6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4C02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2D6"/>
    <w:rPr>
      <w:rFonts w:ascii="Century Gothic" w:eastAsia="Century Gothic" w:hAnsi="Century Gothic" w:cs="Century Gothic"/>
    </w:rPr>
  </w:style>
  <w:style w:type="paragraph" w:styleId="NoSpacing">
    <w:name w:val="No Spacing"/>
    <w:uiPriority w:val="1"/>
    <w:qFormat/>
    <w:rsid w:val="00540AA0"/>
    <w:pPr>
      <w:widowControl/>
      <w:autoSpaceDE/>
      <w:autoSpaceDN/>
    </w:pPr>
    <w:rPr>
      <w:rFonts w:ascii="Verdana" w:eastAsia="Times New Roman" w:hAnsi="Verdana" w:cs="Times New Roman"/>
      <w:sz w:val="17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B0B96"/>
    <w:rPr>
      <w:color w:val="0563C1"/>
      <w:u w:val="single"/>
    </w:rPr>
  </w:style>
  <w:style w:type="table" w:styleId="TableGrid">
    <w:name w:val="Table Grid"/>
    <w:basedOn w:val="TableNormal"/>
    <w:rsid w:val="00413015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7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microsoft.com/office/2020/10/relationships/intelligence" Target="intelligence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macombhabita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24C43C2C5CE479CC489ECA3566E66" ma:contentTypeVersion="4" ma:contentTypeDescription="Create a new document." ma:contentTypeScope="" ma:versionID="e5955f30b7735a8ade486ebdf5b28d80">
  <xsd:schema xmlns:xsd="http://www.w3.org/2001/XMLSchema" xmlns:xs="http://www.w3.org/2001/XMLSchema" xmlns:p="http://schemas.microsoft.com/office/2006/metadata/properties" xmlns:ns2="c788ce0e-d30b-4c94-980f-5a2074458dcd" targetNamespace="http://schemas.microsoft.com/office/2006/metadata/properties" ma:root="true" ma:fieldsID="3f3e2a729637e3b123ba8224aa948406" ns2:_="">
    <xsd:import namespace="c788ce0e-d30b-4c94-980f-5a2074458d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88ce0e-d30b-4c94-980f-5a2074458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00D33C-42D8-4E15-BE5E-D7BC6431C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88ce0e-d30b-4c94-980f-5a2074458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6678A2-804E-497B-A225-DD85418401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5D698-9177-4916-A2D9-9554FEFD78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D4DAAF-BCE7-415F-95F0-3203287542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Tirsell</dc:creator>
  <cp:lastModifiedBy>Catherine LeBar</cp:lastModifiedBy>
  <cp:revision>2</cp:revision>
  <cp:lastPrinted>2021-10-13T17:46:00Z</cp:lastPrinted>
  <dcterms:created xsi:type="dcterms:W3CDTF">2022-08-08T18:06:00Z</dcterms:created>
  <dcterms:modified xsi:type="dcterms:W3CDTF">2022-08-0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4T00:00:00Z</vt:filetime>
  </property>
  <property fmtid="{D5CDD505-2E9C-101B-9397-08002B2CF9AE}" pid="3" name="Creator">
    <vt:lpwstr>PTI~FusionPro~10.0.2</vt:lpwstr>
  </property>
  <property fmtid="{D5CDD505-2E9C-101B-9397-08002B2CF9AE}" pid="4" name="LastSaved">
    <vt:filetime>2018-06-22T00:00:00Z</vt:filetime>
  </property>
  <property fmtid="{D5CDD505-2E9C-101B-9397-08002B2CF9AE}" pid="5" name="ContentTypeId">
    <vt:lpwstr>0x01010001924C43C2C5CE479CC489ECA3566E66</vt:lpwstr>
  </property>
</Properties>
</file>